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15FF2" w14:paraId="4C01DC54" w14:textId="77777777" w:rsidTr="00215FF2">
        <w:trPr>
          <w:trHeight w:val="1203"/>
        </w:trPr>
        <w:tc>
          <w:tcPr>
            <w:tcW w:w="8750" w:type="dxa"/>
          </w:tcPr>
          <w:p w14:paraId="038F356A" w14:textId="148C8B6A" w:rsidR="00215FF2" w:rsidRDefault="00215FF2">
            <w:r>
              <w:rPr>
                <w:noProof/>
              </w:rPr>
              <w:drawing>
                <wp:inline distT="0" distB="0" distL="0" distR="0" wp14:anchorId="084580C6" wp14:editId="6A5CD808">
                  <wp:extent cx="5699760" cy="819036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1743" cy="826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CD16DB" w14:textId="08D3383D" w:rsidR="00261EE9" w:rsidRPr="00261EE9" w:rsidRDefault="00261EE9">
            <w:r>
              <w:t>Regex = b*ab</w:t>
            </w:r>
            <w:r>
              <w:rPr>
                <w:vertAlign w:val="superscript"/>
              </w:rPr>
              <w:t>+</w:t>
            </w:r>
            <w:r>
              <w:t>(b*</w:t>
            </w:r>
            <w:proofErr w:type="spellStart"/>
            <w:r>
              <w:t>ab</w:t>
            </w:r>
            <w:r>
              <w:rPr>
                <w:vertAlign w:val="superscript"/>
              </w:rPr>
              <w:t>+</w:t>
            </w:r>
            <w:r>
              <w:t>ab</w:t>
            </w:r>
            <w:proofErr w:type="spellEnd"/>
            <w:r>
              <w:rPr>
                <w:vertAlign w:val="superscript"/>
              </w:rPr>
              <w:t>+</w:t>
            </w:r>
            <w:r>
              <w:t>)*</w:t>
            </w:r>
          </w:p>
          <w:p w14:paraId="6C838875" w14:textId="37C466AD" w:rsidR="00681C90" w:rsidRDefault="00681C90">
            <w:r>
              <w:rPr>
                <w:noProof/>
              </w:rPr>
              <w:drawing>
                <wp:inline distT="0" distB="0" distL="0" distR="0" wp14:anchorId="6BECD076" wp14:editId="7CC0FA65">
                  <wp:extent cx="5562600" cy="2677760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6180" cy="2679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4BA4E6" w14:textId="40FCD31C" w:rsidR="00681C90" w:rsidRPr="00215FF2" w:rsidRDefault="00681C90"/>
        </w:tc>
      </w:tr>
      <w:tr w:rsidR="00215FF2" w14:paraId="260F436A" w14:textId="77777777" w:rsidTr="00215FF2">
        <w:trPr>
          <w:trHeight w:val="4306"/>
        </w:trPr>
        <w:tc>
          <w:tcPr>
            <w:tcW w:w="8750" w:type="dxa"/>
          </w:tcPr>
          <w:p w14:paraId="488EE0F0" w14:textId="77777777" w:rsidR="00215FF2" w:rsidRDefault="00215FF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1A13A1" wp14:editId="70E0E285">
                  <wp:extent cx="5699760" cy="2798119"/>
                  <wp:effectExtent l="0" t="0" r="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9981" cy="2803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93C592" w14:textId="7B151F0A" w:rsidR="00681C90" w:rsidRDefault="00F05348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9ADB42C" wp14:editId="1BBC247F">
                  <wp:extent cx="5216586" cy="6950990"/>
                  <wp:effectExtent l="0" t="0" r="3175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2738" cy="6959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5FF2" w14:paraId="4D6A592A" w14:textId="77777777" w:rsidTr="00215FF2">
        <w:trPr>
          <w:trHeight w:val="4306"/>
        </w:trPr>
        <w:tc>
          <w:tcPr>
            <w:tcW w:w="8750" w:type="dxa"/>
          </w:tcPr>
          <w:p w14:paraId="592B7E12" w14:textId="77777777" w:rsidR="00215FF2" w:rsidRDefault="00215FF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A91D2A" wp14:editId="65CBD510">
                  <wp:extent cx="5615940" cy="568194"/>
                  <wp:effectExtent l="0" t="0" r="381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5587" cy="570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7D4082" w14:textId="77777777" w:rsidR="00681C90" w:rsidRDefault="00681C9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0E34788" wp14:editId="3AED21BD">
                  <wp:extent cx="5215038" cy="5897880"/>
                  <wp:effectExtent l="0" t="0" r="508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178" cy="5903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2444A6" w14:textId="0D5FCBE6" w:rsidR="00681C90" w:rsidRDefault="00681C9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9D1A973" wp14:editId="48AC465D">
                  <wp:extent cx="5234940" cy="2818814"/>
                  <wp:effectExtent l="0" t="0" r="3810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0580" cy="2821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5FF2" w14:paraId="1801D5A4" w14:textId="77777777" w:rsidTr="00215FF2">
        <w:trPr>
          <w:trHeight w:val="4306"/>
        </w:trPr>
        <w:tc>
          <w:tcPr>
            <w:tcW w:w="8750" w:type="dxa"/>
          </w:tcPr>
          <w:p w14:paraId="6986A5B0" w14:textId="77777777" w:rsidR="00215FF2" w:rsidRDefault="00215FF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747F257" wp14:editId="5A0D9DA0">
                  <wp:extent cx="5585460" cy="55794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8853" cy="560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CFB93B" w14:textId="2143A6FF" w:rsidR="00681C90" w:rsidRDefault="00681C9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EFDC2E" wp14:editId="4CE8791F">
                  <wp:extent cx="5486400" cy="3598909"/>
                  <wp:effectExtent l="0" t="0" r="0" b="190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2079" cy="3602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5FF2" w14:paraId="68F34E80" w14:textId="77777777" w:rsidTr="00681C90">
        <w:trPr>
          <w:trHeight w:val="1790"/>
        </w:trPr>
        <w:tc>
          <w:tcPr>
            <w:tcW w:w="8750" w:type="dxa"/>
          </w:tcPr>
          <w:p w14:paraId="5236513B" w14:textId="77777777" w:rsidR="00215FF2" w:rsidRDefault="00215FF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06E927" wp14:editId="448E2EC7">
                  <wp:extent cx="5547360" cy="797137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3643" cy="803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102F4C" w14:textId="33F3567B" w:rsidR="00681C90" w:rsidRDefault="00681C90">
            <w:pPr>
              <w:rPr>
                <w:noProof/>
              </w:rPr>
            </w:pPr>
            <w:r>
              <w:rPr>
                <w:noProof/>
              </w:rPr>
              <w:t>Chapter 9 Theorm 9</w:t>
            </w:r>
          </w:p>
        </w:tc>
      </w:tr>
      <w:tr w:rsidR="00681C90" w14:paraId="6951A498" w14:textId="77777777" w:rsidTr="00215FF2">
        <w:trPr>
          <w:trHeight w:val="4306"/>
        </w:trPr>
        <w:tc>
          <w:tcPr>
            <w:tcW w:w="8750" w:type="dxa"/>
          </w:tcPr>
          <w:p w14:paraId="760A0E61" w14:textId="77777777" w:rsidR="00681C90" w:rsidRDefault="00681C9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6C41B2" wp14:editId="1F8BE2B1">
                  <wp:extent cx="5516880" cy="63420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6863" cy="650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0887E1" w14:textId="3E3BBCAD" w:rsidR="00681C90" w:rsidRDefault="00681C9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C21B15" wp14:editId="17266F0A">
                  <wp:extent cx="5478780" cy="3636109"/>
                  <wp:effectExtent l="0" t="0" r="762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7937" cy="3642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C90" w14:paraId="44E3D125" w14:textId="77777777" w:rsidTr="00215FF2">
        <w:trPr>
          <w:trHeight w:val="4306"/>
        </w:trPr>
        <w:tc>
          <w:tcPr>
            <w:tcW w:w="8750" w:type="dxa"/>
          </w:tcPr>
          <w:p w14:paraId="04FE4C0E" w14:textId="77777777" w:rsidR="00681C90" w:rsidRDefault="00681C9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0D368F" wp14:editId="6C99282C">
                  <wp:extent cx="5501640" cy="2790201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4843" cy="2796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8F38B" w14:textId="691B1DD2" w:rsidR="00681C90" w:rsidRDefault="00681C9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1C391F2" wp14:editId="6623C481">
                  <wp:extent cx="5542151" cy="7399020"/>
                  <wp:effectExtent l="0" t="0" r="190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396" cy="7404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1C90" w14:paraId="782B1170" w14:textId="77777777" w:rsidTr="00215FF2">
        <w:trPr>
          <w:trHeight w:val="4306"/>
        </w:trPr>
        <w:tc>
          <w:tcPr>
            <w:tcW w:w="8750" w:type="dxa"/>
          </w:tcPr>
          <w:p w14:paraId="5D143E7A" w14:textId="77777777" w:rsidR="00681C90" w:rsidRDefault="00681C9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4650BD" wp14:editId="3630DF5A">
                  <wp:extent cx="5577840" cy="834888"/>
                  <wp:effectExtent l="0" t="0" r="3810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628" cy="841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A65D83" w14:textId="77777777" w:rsidR="00681C90" w:rsidRDefault="00681C9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D60C70" wp14:editId="4775064C">
                  <wp:extent cx="5565913" cy="4844273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2109" cy="4875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E6FAAA" w14:textId="54E937B0" w:rsidR="00681C90" w:rsidRDefault="00206DFD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571D246" wp14:editId="0A3F87C1">
                  <wp:extent cx="5935980" cy="50444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5980" cy="504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799C2" w14:textId="77777777" w:rsidR="007D7F71" w:rsidRDefault="007D7F71"/>
    <w:sectPr w:rsidR="007D7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cwMjI3MrK0MDJV0lEKTi0uzszPAykwrQUA7FW/oSwAAAA="/>
  </w:docVars>
  <w:rsids>
    <w:rsidRoot w:val="00C14A46"/>
    <w:rsid w:val="00026938"/>
    <w:rsid w:val="00206DFD"/>
    <w:rsid w:val="00215FF2"/>
    <w:rsid w:val="00261EE9"/>
    <w:rsid w:val="00681C90"/>
    <w:rsid w:val="007506C3"/>
    <w:rsid w:val="007D7F71"/>
    <w:rsid w:val="009C0A5B"/>
    <w:rsid w:val="00C14A46"/>
    <w:rsid w:val="00F05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8E383"/>
  <w15:chartTrackingRefBased/>
  <w15:docId w15:val="{897C906E-84BC-4A40-8256-2F3355E23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8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8</cp:revision>
  <dcterms:created xsi:type="dcterms:W3CDTF">2021-02-01T18:16:00Z</dcterms:created>
  <dcterms:modified xsi:type="dcterms:W3CDTF">2021-02-05T05:52:00Z</dcterms:modified>
</cp:coreProperties>
</file>